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8EF1D96" w:rsidR="000C49FD" w:rsidRPr="001D1F70" w:rsidRDefault="001D1F70" w:rsidP="00E31880">
      <w:pPr>
        <w:jc w:val="center"/>
        <w:rPr>
          <w:b/>
          <w:bCs/>
          <w:sz w:val="32"/>
          <w:szCs w:val="32"/>
        </w:rPr>
      </w:pPr>
      <w:r w:rsidRPr="001D1F70">
        <w:rPr>
          <w:b/>
          <w:bCs/>
          <w:sz w:val="32"/>
          <w:szCs w:val="32"/>
        </w:rPr>
        <w:t>(</w:t>
      </w:r>
      <w:r w:rsidR="005423E9">
        <w:rPr>
          <w:b/>
          <w:bCs/>
          <w:sz w:val="32"/>
          <w:szCs w:val="32"/>
        </w:rPr>
        <w:t>West Virgi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2BF070" w:rsidR="00C543C7" w:rsidRDefault="005423E9"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57B3E" w14:textId="77777777" w:rsidR="00E23C27" w:rsidRDefault="00E2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D9B9A7" w:rsidR="004F70A3" w:rsidRPr="00E23C27" w:rsidRDefault="004F70A3" w:rsidP="00E2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AB775" w14:textId="77777777" w:rsidR="00E23C27" w:rsidRDefault="00E2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742F2" w14:textId="77777777" w:rsidR="00E23C27" w:rsidRDefault="00E23C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B38A6E" w:rsidR="004F70A3" w:rsidRPr="00E23C27" w:rsidRDefault="004F70A3" w:rsidP="00E23C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58684" w14:textId="77777777" w:rsidR="00E23C27" w:rsidRDefault="00E23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4450454">
    <w:abstractNumId w:val="2"/>
  </w:num>
  <w:num w:numId="2" w16cid:durableId="197159997">
    <w:abstractNumId w:val="1"/>
  </w:num>
  <w:num w:numId="3" w16cid:durableId="363480715">
    <w:abstractNumId w:val="0"/>
  </w:num>
  <w:num w:numId="4" w16cid:durableId="577321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423E9"/>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3C27"/>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9</Words>
  <Characters>1544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